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03DF4" w14:textId="50BE058B" w:rsidR="00FB22EB" w:rsidRDefault="00FB22EB" w:rsidP="00FB22EB">
      <w:pPr>
        <w:pStyle w:val="NormalWeb"/>
        <w:spacing w:before="0" w:beforeAutospacing="0" w:after="0" w:afterAutospacing="0"/>
        <w:jc w:val="center"/>
      </w:pPr>
      <w:proofErr w:type="spellStart"/>
      <w:r>
        <w:rPr>
          <w:b/>
          <w:bCs/>
          <w:color w:val="000000"/>
        </w:rPr>
        <w:t>Trường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Tiểu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Học</w:t>
      </w:r>
      <w:proofErr w:type="spellEnd"/>
      <w:r>
        <w:rPr>
          <w:b/>
          <w:bCs/>
          <w:color w:val="000000"/>
        </w:rPr>
        <w:t xml:space="preserve"> Hazelwood 202</w:t>
      </w:r>
      <w:r w:rsidR="00495594">
        <w:rPr>
          <w:b/>
          <w:bCs/>
          <w:color w:val="000000"/>
        </w:rPr>
        <w:t>2</w:t>
      </w:r>
      <w:r>
        <w:rPr>
          <w:b/>
          <w:bCs/>
          <w:color w:val="000000"/>
        </w:rPr>
        <w:t>-202</w:t>
      </w:r>
      <w:r w:rsidR="00495594">
        <w:rPr>
          <w:b/>
          <w:bCs/>
          <w:color w:val="000000"/>
        </w:rPr>
        <w:t>3</w:t>
      </w:r>
      <w:bookmarkStart w:id="0" w:name="_GoBack"/>
      <w:bookmarkEnd w:id="0"/>
      <w:r>
        <w:rPr>
          <w:b/>
          <w:bCs/>
          <w:color w:val="000000"/>
        </w:rPr>
        <w:t>               </w:t>
      </w:r>
    </w:p>
    <w:p w14:paraId="0C857E81" w14:textId="77777777" w:rsidR="00FB22EB" w:rsidRDefault="00FB22EB" w:rsidP="00FB22EB">
      <w:pPr>
        <w:pStyle w:val="NormalWeb"/>
        <w:spacing w:before="0" w:beforeAutospacing="0" w:after="0" w:afterAutospacing="0"/>
        <w:jc w:val="center"/>
      </w:pPr>
      <w:r>
        <w:rPr>
          <w:b/>
          <w:bCs/>
          <w:color w:val="000000"/>
        </w:rPr>
        <w:t>PHỤ HUYNH / HỌC SINH / GIÁO VIÊN</w:t>
      </w:r>
      <w:r>
        <w:rPr>
          <w:b/>
          <w:bCs/>
          <w:color w:val="FF0000"/>
        </w:rPr>
        <w:t> </w:t>
      </w:r>
    </w:p>
    <w:p w14:paraId="7852CB90" w14:textId="77777777" w:rsidR="00FB22EB" w:rsidRDefault="00FB22EB" w:rsidP="00FB22EB">
      <w:pPr>
        <w:pStyle w:val="NormalWeb"/>
        <w:spacing w:before="0" w:beforeAutospacing="0" w:after="0" w:afterAutospacing="0"/>
        <w:jc w:val="center"/>
      </w:pPr>
      <w:proofErr w:type="spellStart"/>
      <w:r>
        <w:rPr>
          <w:b/>
          <w:bCs/>
          <w:i/>
          <w:iCs/>
          <w:color w:val="000000"/>
        </w:rPr>
        <w:t>Mục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tiêu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Cải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thiện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các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Trường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học</w:t>
      </w:r>
      <w:proofErr w:type="spellEnd"/>
      <w:r>
        <w:rPr>
          <w:b/>
          <w:bCs/>
          <w:i/>
          <w:iCs/>
          <w:color w:val="000000"/>
        </w:rPr>
        <w:t xml:space="preserve"> </w:t>
      </w:r>
      <w:proofErr w:type="spellStart"/>
      <w:r>
        <w:rPr>
          <w:b/>
          <w:bCs/>
          <w:i/>
          <w:iCs/>
          <w:color w:val="000000"/>
        </w:rPr>
        <w:t>Quận</w:t>
      </w:r>
      <w:proofErr w:type="spellEnd"/>
      <w:r>
        <w:rPr>
          <w:b/>
          <w:bCs/>
          <w:i/>
          <w:iCs/>
          <w:color w:val="000000"/>
        </w:rPr>
        <w:t xml:space="preserve"> Haywood: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FF"/>
        </w:rPr>
        <w:t>Cải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thiện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Sự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sẵn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sàng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cho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Nghề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nghiệp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và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Đại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học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cho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tất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cả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học</w:t>
      </w:r>
      <w:proofErr w:type="spellEnd"/>
      <w:r>
        <w:rPr>
          <w:b/>
          <w:bCs/>
          <w:color w:val="0000FF"/>
        </w:rPr>
        <w:t xml:space="preserve"> </w:t>
      </w:r>
      <w:proofErr w:type="spellStart"/>
      <w:r>
        <w:rPr>
          <w:b/>
          <w:bCs/>
          <w:color w:val="0000FF"/>
        </w:rPr>
        <w:t>sinh</w:t>
      </w:r>
      <w:proofErr w:type="spellEnd"/>
      <w:r>
        <w:rPr>
          <w:b/>
          <w:bCs/>
          <w:color w:val="0000FF"/>
        </w:rPr>
        <w:t xml:space="preserve"> K - 5</w:t>
      </w:r>
    </w:p>
    <w:p w14:paraId="401EC15F" w14:textId="77777777" w:rsidR="00FD05A8" w:rsidRPr="00767346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FD05A8" w14:paraId="401EC16E" w14:textId="77777777" w:rsidTr="00272E95">
        <w:trPr>
          <w:cantSplit/>
          <w:trHeight w:val="2778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0" w14:textId="051BD35F" w:rsidR="00FD05A8" w:rsidRPr="00365C5D" w:rsidRDefault="00FB22EB" w:rsidP="00365C5D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ỏ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uận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ủ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ụ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uynh</w:t>
            </w:r>
            <w:proofErr w:type="spellEnd"/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36EFF113" w14:textId="77777777" w:rsidR="00FB22EB" w:rsidRPr="00FB22EB" w:rsidRDefault="00FB22EB" w:rsidP="00FB22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Với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ư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cách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là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phụ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huynh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,</w:t>
            </w:r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sẽ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:</w:t>
            </w:r>
          </w:p>
          <w:p w14:paraId="2E004390" w14:textId="77777777" w:rsidR="00FB22EB" w:rsidRPr="00FB22EB" w:rsidRDefault="00FB22EB" w:rsidP="00FB22EB">
            <w:pPr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iế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ờ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hô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o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ề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xe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ạ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ề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ô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i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ở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ườ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5B2CC719" w14:textId="77777777" w:rsidR="00FB22EB" w:rsidRPr="00FB22EB" w:rsidRDefault="00FB22EB" w:rsidP="00FB22EB">
            <w:pPr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Ưu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ờ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à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ơ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oạ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ộ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oạ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hó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5FDEF77A" w14:textId="77777777" w:rsidR="00FB22EB" w:rsidRPr="00FB22EB" w:rsidRDefault="00FB22EB" w:rsidP="00FB22EB">
            <w:pPr>
              <w:numPr>
                <w:ilvl w:val="0"/>
                <w:numId w:val="1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am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ế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ê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o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uố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uầ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ễ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ờ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hỉ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07C8E4A8" w14:textId="77777777" w:rsidR="00FB22EB" w:rsidRPr="00FB22EB" w:rsidRDefault="00FB22EB" w:rsidP="00FB22EB">
            <w:pPr>
              <w:numPr>
                <w:ilvl w:val="0"/>
                <w:numId w:val="1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ấ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rằ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ú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ờ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40F8B2A2" w14:textId="77777777" w:rsidR="00FB22EB" w:rsidRPr="00FB22EB" w:rsidRDefault="00FB22EB" w:rsidP="00FB22EB">
            <w:pPr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ỗ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ợ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ạ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ượ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ụ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iêu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â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 </w:t>
            </w:r>
          </w:p>
          <w:p w14:paraId="1FE9D422" w14:textId="77777777" w:rsidR="00FB22EB" w:rsidRPr="00FB22EB" w:rsidRDefault="00FB22EB" w:rsidP="00FB22EB">
            <w:pPr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ử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ụ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ò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ơ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uậ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iế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ượ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áo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ử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ề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ể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ả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iệ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ỹ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ă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á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687BE9AD" w14:textId="77777777" w:rsidR="00FB22EB" w:rsidRPr="00FB22EB" w:rsidRDefault="00FB22EB" w:rsidP="00FB22EB">
            <w:pPr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há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á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ử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ụ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uy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internet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ượ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u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ấ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a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eb HES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ú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74C07D11" w14:textId="77777777" w:rsidR="00FB22EB" w:rsidRPr="00FB22EB" w:rsidRDefault="00FB22EB" w:rsidP="00FB22EB">
            <w:pPr>
              <w:numPr>
                <w:ilvl w:val="0"/>
                <w:numId w:val="1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a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/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ìn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uyệ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o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oạ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ộ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ườ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ư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Open House, STEM Fair, Literacy Night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ộ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hị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ự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iệ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do PTO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ợ</w:t>
            </w:r>
            <w:proofErr w:type="spellEnd"/>
          </w:p>
          <w:p w14:paraId="178AF29C" w14:textId="77777777" w:rsidR="00FB22EB" w:rsidRPr="00FB22EB" w:rsidRDefault="00FB22EB" w:rsidP="00FB22E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8A00D8" w14:textId="77777777" w:rsidR="00FB22EB" w:rsidRPr="00FB22EB" w:rsidRDefault="00FB22EB" w:rsidP="00FB22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ữ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ý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ụ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uyn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/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ườ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á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ộ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_______________________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 </w:t>
            </w:r>
          </w:p>
          <w:p w14:paraId="401EC16D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14:paraId="401EC17B" w14:textId="77777777" w:rsidTr="00FB22EB">
        <w:trPr>
          <w:cantSplit/>
          <w:trHeight w:val="285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F" w14:textId="500A385E" w:rsidR="00FD05A8" w:rsidRPr="00FD05A8" w:rsidRDefault="00FB22EB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ỏ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uận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ành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ho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ọc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inh</w:t>
            </w:r>
            <w:proofErr w:type="spellEnd"/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30C6339E" w14:textId="77777777" w:rsidR="00FB22EB" w:rsidRPr="00FB22EB" w:rsidRDefault="00FB22EB" w:rsidP="00FB22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Với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ư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cách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là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sinh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,</w:t>
            </w:r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sẽ</w:t>
            </w:r>
            <w:proofErr w:type="spellEnd"/>
            <w:r w:rsidRPr="00FB22E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:</w:t>
            </w:r>
          </w:p>
          <w:p w14:paraId="3EB70552" w14:textId="77777777" w:rsidR="00FB22EB" w:rsidRPr="00FB22EB" w:rsidRDefault="00FB22EB" w:rsidP="00FB22EB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ú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ờ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0E53FB3A" w14:textId="77777777" w:rsidR="00FB22EB" w:rsidRPr="00FB22EB" w:rsidRDefault="00FB22EB" w:rsidP="00FB22EB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ã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uẩ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ị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ỗ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ề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ú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ì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ấ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ụ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ụ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h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46D98AC8" w14:textId="77777777" w:rsidR="00FB22EB" w:rsidRPr="00FB22EB" w:rsidRDefault="00FB22EB" w:rsidP="00FB22EB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uô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ỗ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ự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ế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ìn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o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ô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ệ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22ADE2AA" w14:textId="77777777" w:rsidR="00FB22EB" w:rsidRPr="00FB22EB" w:rsidRDefault="00FB22EB" w:rsidP="00FB22EB">
            <w:pPr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Ưu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ờ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à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ơ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oạ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ộ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oạ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hó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03DD5C98" w14:textId="77777777" w:rsidR="00FB22EB" w:rsidRPr="00FB22EB" w:rsidRDefault="00FB22EB" w:rsidP="00FB22EB">
            <w:pPr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am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ế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êm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o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uố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uầ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ễ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ờ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hỉ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 </w:t>
            </w:r>
          </w:p>
          <w:p w14:paraId="5E35D59C" w14:textId="77777777" w:rsidR="00FB22EB" w:rsidRPr="00FB22EB" w:rsidRDefault="00FB22EB" w:rsidP="00FB22EB">
            <w:pPr>
              <w:numPr>
                <w:ilvl w:val="0"/>
                <w:numId w:val="18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ử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ụ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oạt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ộ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iế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ượ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áo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ê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ử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ề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ể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ả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iệ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ỹ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ăng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án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401EC17A" w14:textId="5250A9D2" w:rsidR="00E40CB8" w:rsidRPr="00365C5D" w:rsidRDefault="00FB22EB" w:rsidP="00FB22E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B22E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FB22E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ữ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ý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nh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__________________________</w:t>
            </w:r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ab/>
            </w:r>
            <w:proofErr w:type="spellStart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FB22E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_</w:t>
            </w:r>
          </w:p>
        </w:tc>
      </w:tr>
      <w:tr w:rsidR="00FD05A8" w:rsidRPr="00FD05A8" w14:paraId="401EC18A" w14:textId="77777777" w:rsidTr="00272E95">
        <w:trPr>
          <w:cantSplit/>
          <w:trHeight w:val="291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7C" w14:textId="4241522B" w:rsidR="00FD05A8" w:rsidRPr="00FD05A8" w:rsidRDefault="00272E95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ỏ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huận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với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Giáo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viên</w:t>
            </w:r>
            <w:proofErr w:type="spellEnd"/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5537F84A" w14:textId="77777777" w:rsidR="00272E95" w:rsidRPr="00272E95" w:rsidRDefault="00272E95" w:rsidP="00272E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Với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ư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cách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là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ột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giáo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viên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,</w:t>
            </w:r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tôi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sẽ</w:t>
            </w:r>
            <w:proofErr w:type="spellEnd"/>
            <w:r w:rsidRPr="00272E9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:</w:t>
            </w:r>
          </w:p>
          <w:p w14:paraId="5F3D13E2" w14:textId="77777777" w:rsidR="00272E95" w:rsidRPr="00272E95" w:rsidRDefault="00272E95" w:rsidP="00272E95">
            <w:pPr>
              <w:numPr>
                <w:ilvl w:val="0"/>
                <w:numId w:val="1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â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iệt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ướ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ẫ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ự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ê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ầ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ô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4530BF9C" w14:textId="77777777" w:rsidR="00272E95" w:rsidRPr="00272E95" w:rsidRDefault="00272E95" w:rsidP="00272E95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àm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ẫ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ạy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ặ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iểm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ã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ạ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í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íc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ự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  <w:p w14:paraId="7A339CD5" w14:textId="77777777" w:rsidR="00272E95" w:rsidRPr="00272E95" w:rsidRDefault="00272E95" w:rsidP="00272E95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iê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ườ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xuyê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ụ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uy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ô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qua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ả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in,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ậ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ật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eb,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uộ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ọ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iệ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oạ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ươ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ì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hị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ự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ổ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ô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in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ụ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uy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ộ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hị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29149D6D" w14:textId="77777777" w:rsidR="00272E95" w:rsidRPr="00272E95" w:rsidRDefault="00272E95" w:rsidP="00272E95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u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ấ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ỗ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ợ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uồ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ự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ụ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uy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ể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ó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ể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iể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ú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ì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o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ở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ườ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16E836CB" w14:textId="77777777" w:rsidR="00272E95" w:rsidRPr="00272E95" w:rsidRDefault="00272E95" w:rsidP="00272E95">
            <w:pPr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ỗ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ợ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o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ệ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át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iể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e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õ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ụ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iê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ữ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iệ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ể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u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ệ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ả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iệ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ỹ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ă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á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658AB534" w14:textId="77777777" w:rsidR="00272E95" w:rsidRPr="00272E95" w:rsidRDefault="00272E95" w:rsidP="00272E95">
            <w:pPr>
              <w:numPr>
                <w:ilvl w:val="0"/>
                <w:numId w:val="2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hia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ẻ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iế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ượ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oá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ự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ế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à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iệu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ỗ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rợ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à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uyê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eb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ì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15567338" w14:textId="77777777" w:rsidR="00272E95" w:rsidRPr="00272E95" w:rsidRDefault="00272E95" w:rsidP="00272E95">
            <w:pPr>
              <w:numPr>
                <w:ilvl w:val="0"/>
                <w:numId w:val="2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ú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ọ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“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ác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hù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ợ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”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à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ậ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à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êm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e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õ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hật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ý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308EF154" w14:textId="77777777" w:rsidR="00272E95" w:rsidRPr="00272E95" w:rsidRDefault="00272E95" w:rsidP="00272E95">
            <w:pPr>
              <w:numPr>
                <w:ilvl w:val="0"/>
                <w:numId w:val="2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20"/>
                <w:szCs w:val="20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àm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ệ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ới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ì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ể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x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ị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á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ướ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úp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ẤT CẢ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ọ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iế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ộ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à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ạt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được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hành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ông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.</w:t>
            </w:r>
          </w:p>
          <w:p w14:paraId="76CCF004" w14:textId="77777777" w:rsidR="00272E95" w:rsidRPr="00272E95" w:rsidRDefault="00272E95" w:rsidP="00272E9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20B4C0" w14:textId="77777777" w:rsidR="00272E95" w:rsidRPr="00272E95" w:rsidRDefault="00272E95" w:rsidP="00272E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hữ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ký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ủa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iáo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iên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___________________________ </w:t>
            </w:r>
            <w:proofErr w:type="spellStart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gày</w:t>
            </w:r>
            <w:proofErr w:type="spellEnd"/>
            <w:r w:rsidRPr="00272E9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_________________</w:t>
            </w:r>
          </w:p>
          <w:p w14:paraId="401EC189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43C61AA4" w14:textId="77777777" w:rsidR="00272E95" w:rsidRPr="00272E95" w:rsidRDefault="00272E95" w:rsidP="00272E95">
      <w:pPr>
        <w:spacing w:after="20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**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Vui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lòng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TRẢ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lại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giấy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này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cho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giáo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viên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của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 xml:space="preserve"> con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  <w:u w:val="single"/>
        </w:rPr>
        <w:t>bạn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.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Vui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lòng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ghi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lại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á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Lĩnh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vự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rọng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âm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ấp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độ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ho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Đọ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và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oán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để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xá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định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á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mục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iêu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kỹ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năng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nền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ảng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ụ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thể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ho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ấp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lớp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của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 con </w:t>
      </w:r>
      <w:proofErr w:type="spellStart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>bạn</w:t>
      </w:r>
      <w:proofErr w:type="spellEnd"/>
      <w:r w:rsidRPr="00272E95">
        <w:rPr>
          <w:rFonts w:ascii="Calibri" w:eastAsia="Times New Roman" w:hAnsi="Calibri" w:cs="Calibri"/>
          <w:b/>
          <w:bCs/>
          <w:i/>
          <w:iCs/>
          <w:color w:val="000000"/>
          <w:sz w:val="16"/>
          <w:szCs w:val="16"/>
        </w:rPr>
        <w:t xml:space="preserve">. </w:t>
      </w:r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**</w:t>
      </w:r>
    </w:p>
    <w:p w14:paraId="21F8E57D" w14:textId="77777777" w:rsidR="00272E95" w:rsidRPr="00272E95" w:rsidRDefault="00272E95" w:rsidP="00272E95">
      <w:pPr>
        <w:spacing w:after="20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Thông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 tin </w:t>
      </w: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liên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hệ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: </w:t>
      </w: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Trường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Tiểu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 </w:t>
      </w:r>
      <w:proofErr w:type="spellStart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>học</w:t>
      </w:r>
      <w:proofErr w:type="spellEnd"/>
      <w:r w:rsidRPr="00272E95">
        <w:rPr>
          <w:rFonts w:ascii="Calibri" w:eastAsia="Times New Roman" w:hAnsi="Calibri" w:cs="Calibri"/>
          <w:b/>
          <w:bCs/>
          <w:color w:val="000000"/>
          <w:sz w:val="16"/>
          <w:szCs w:val="16"/>
        </w:rPr>
        <w:t xml:space="preserve"> Hazelwood 828-456-2406        </w:t>
      </w:r>
      <w:r w:rsidRPr="00272E95">
        <w:rPr>
          <w:rFonts w:ascii="Roboto" w:eastAsia="Times New Roman" w:hAnsi="Roboto" w:cs="Times New Roman"/>
          <w:b/>
          <w:bCs/>
          <w:color w:val="006621"/>
          <w:sz w:val="16"/>
          <w:szCs w:val="16"/>
          <w:shd w:val="clear" w:color="auto" w:fill="FFFFFF"/>
        </w:rPr>
        <w:t>hes.haywood.k12.nc.us</w:t>
      </w:r>
    </w:p>
    <w:sectPr w:rsidR="00272E95" w:rsidRPr="00272E95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0C5F4" w14:textId="77777777" w:rsidR="007C7D52" w:rsidRDefault="007C7D52" w:rsidP="007C7D52">
      <w:pPr>
        <w:spacing w:after="0" w:line="240" w:lineRule="auto"/>
      </w:pPr>
      <w:r>
        <w:separator/>
      </w:r>
    </w:p>
  </w:endnote>
  <w:endnote w:type="continuationSeparator" w:id="0">
    <w:p w14:paraId="38D777F4" w14:textId="77777777" w:rsidR="007C7D52" w:rsidRDefault="007C7D52" w:rsidP="007C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8FA58" w14:textId="77777777" w:rsidR="007C7D52" w:rsidRDefault="007C7D52" w:rsidP="007C7D52">
      <w:pPr>
        <w:spacing w:after="0" w:line="240" w:lineRule="auto"/>
      </w:pPr>
      <w:r>
        <w:separator/>
      </w:r>
    </w:p>
  </w:footnote>
  <w:footnote w:type="continuationSeparator" w:id="0">
    <w:p w14:paraId="40B2EF79" w14:textId="77777777" w:rsidR="007C7D52" w:rsidRDefault="007C7D52" w:rsidP="007C7D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E70047"/>
    <w:multiLevelType w:val="multilevel"/>
    <w:tmpl w:val="B106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0F42FA"/>
    <w:multiLevelType w:val="multilevel"/>
    <w:tmpl w:val="7E40D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C51CE1"/>
    <w:multiLevelType w:val="multilevel"/>
    <w:tmpl w:val="30663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DD293C"/>
    <w:multiLevelType w:val="multilevel"/>
    <w:tmpl w:val="2D70A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B84406"/>
    <w:multiLevelType w:val="multilevel"/>
    <w:tmpl w:val="96D0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D250F5"/>
    <w:multiLevelType w:val="multilevel"/>
    <w:tmpl w:val="FDD0D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F740D0"/>
    <w:multiLevelType w:val="multilevel"/>
    <w:tmpl w:val="63005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983366"/>
    <w:multiLevelType w:val="multilevel"/>
    <w:tmpl w:val="353ED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DF6CC1"/>
    <w:multiLevelType w:val="multilevel"/>
    <w:tmpl w:val="F98AD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665ECD"/>
    <w:multiLevelType w:val="multilevel"/>
    <w:tmpl w:val="6EBCA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9D316F"/>
    <w:multiLevelType w:val="multilevel"/>
    <w:tmpl w:val="37029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19"/>
  </w:num>
  <w:num w:numId="4">
    <w:abstractNumId w:val="15"/>
  </w:num>
  <w:num w:numId="5">
    <w:abstractNumId w:val="18"/>
  </w:num>
  <w:num w:numId="6">
    <w:abstractNumId w:val="5"/>
  </w:num>
  <w:num w:numId="7">
    <w:abstractNumId w:val="6"/>
  </w:num>
  <w:num w:numId="8">
    <w:abstractNumId w:val="10"/>
  </w:num>
  <w:num w:numId="9">
    <w:abstractNumId w:val="1"/>
  </w:num>
  <w:num w:numId="10">
    <w:abstractNumId w:val="11"/>
  </w:num>
  <w:num w:numId="11">
    <w:abstractNumId w:val="0"/>
  </w:num>
  <w:num w:numId="12">
    <w:abstractNumId w:val="16"/>
  </w:num>
  <w:num w:numId="13">
    <w:abstractNumId w:val="17"/>
  </w:num>
  <w:num w:numId="14">
    <w:abstractNumId w:val="3"/>
  </w:num>
  <w:num w:numId="15">
    <w:abstractNumId w:val="13"/>
  </w:num>
  <w:num w:numId="16">
    <w:abstractNumId w:val="12"/>
  </w:num>
  <w:num w:numId="17">
    <w:abstractNumId w:val="4"/>
  </w:num>
  <w:num w:numId="18">
    <w:abstractNumId w:val="21"/>
  </w:num>
  <w:num w:numId="19">
    <w:abstractNumId w:val="14"/>
  </w:num>
  <w:num w:numId="20">
    <w:abstractNumId w:val="2"/>
  </w:num>
  <w:num w:numId="21">
    <w:abstractNumId w:val="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U1MDC2NDUxsTRX0lEKTi0uzszPAykwqgUAPi+IsywAAAA="/>
  </w:docVars>
  <w:rsids>
    <w:rsidRoot w:val="00FD05A8"/>
    <w:rsid w:val="000A57D5"/>
    <w:rsid w:val="00263ECA"/>
    <w:rsid w:val="00272E95"/>
    <w:rsid w:val="00345868"/>
    <w:rsid w:val="00365C5D"/>
    <w:rsid w:val="00433E01"/>
    <w:rsid w:val="004413F7"/>
    <w:rsid w:val="00465191"/>
    <w:rsid w:val="00495594"/>
    <w:rsid w:val="00497450"/>
    <w:rsid w:val="004C1352"/>
    <w:rsid w:val="006A122A"/>
    <w:rsid w:val="00767346"/>
    <w:rsid w:val="007C7D52"/>
    <w:rsid w:val="00840A3C"/>
    <w:rsid w:val="009437A1"/>
    <w:rsid w:val="00A22C22"/>
    <w:rsid w:val="00A8104A"/>
    <w:rsid w:val="00AF1239"/>
    <w:rsid w:val="00BA55DF"/>
    <w:rsid w:val="00BD024D"/>
    <w:rsid w:val="00D92802"/>
    <w:rsid w:val="00E40CB8"/>
    <w:rsid w:val="00EA6D79"/>
    <w:rsid w:val="00FB22EB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C15C"/>
  <w15:chartTrackingRefBased/>
  <w15:docId w15:val="{2776A78B-A064-4E30-B363-FB3BDE8F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3E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D52"/>
  </w:style>
  <w:style w:type="paragraph" w:styleId="Footer">
    <w:name w:val="footer"/>
    <w:basedOn w:val="Normal"/>
    <w:link w:val="Foot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D52"/>
  </w:style>
  <w:style w:type="paragraph" w:styleId="NormalWeb">
    <w:name w:val="Normal (Web)"/>
    <w:basedOn w:val="Normal"/>
    <w:uiPriority w:val="99"/>
    <w:semiHidden/>
    <w:unhideWhenUsed/>
    <w:rsid w:val="00FB22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6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5867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F922E8-46F5-4684-B2B2-B483380C37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E59586-70F4-407C-9FB8-5678C05F34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8B784-3814-41A7-BC00-9ADB95F896E4}">
  <ds:schemaRefs>
    <ds:schemaRef ds:uri="http://schemas.microsoft.com/office/2006/documentManagement/types"/>
    <ds:schemaRef ds:uri="http://purl.org/dc/terms/"/>
    <ds:schemaRef ds:uri="ce32f0ea-ece7-4201-ad7a-fafe965c8b73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Pope</dc:creator>
  <cp:keywords/>
  <dc:description/>
  <cp:lastModifiedBy>Susanne Cauley</cp:lastModifiedBy>
  <cp:revision>2</cp:revision>
  <cp:lastPrinted>2022-08-17T13:40:00Z</cp:lastPrinted>
  <dcterms:created xsi:type="dcterms:W3CDTF">2022-08-17T13:41:00Z</dcterms:created>
  <dcterms:modified xsi:type="dcterms:W3CDTF">2022-08-1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